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5225A11A" w14:textId="77777777" w:rsidR="0056253B" w:rsidRDefault="0056253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56253B">
        <w:rPr>
          <w:b/>
          <w:sz w:val="22"/>
          <w:szCs w:val="22"/>
          <w:lang w:val="uk-UA"/>
        </w:rPr>
        <w:t>ITB 12/06/25</w:t>
      </w:r>
    </w:p>
    <w:p w14:paraId="7CBF29B8" w14:textId="648EB79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5A8247C7" w:rsidR="001C3880" w:rsidRPr="0079173D" w:rsidRDefault="0056253B" w:rsidP="003F14E7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  <w:r w:rsidRPr="0056253B">
        <w:rPr>
          <w:b/>
          <w:color w:val="538135" w:themeColor="accent6" w:themeShade="BF"/>
          <w:sz w:val="22"/>
          <w:szCs w:val="22"/>
          <w:lang w:val="uk-UA"/>
        </w:rPr>
        <w:t>Проект ОСНА-Схід</w:t>
      </w: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4026916E" w:rsidR="005C31CB" w:rsidRPr="00880440" w:rsidRDefault="003F14E7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uk-UA"/>
              </w:rPr>
            </w:pPr>
            <w:r w:rsidRPr="002C6494">
              <w:rPr>
                <w:sz w:val="22"/>
                <w:szCs w:val="22"/>
                <w:lang w:val="uk-UA"/>
              </w:rPr>
              <w:t>ІТВ</w:t>
            </w:r>
            <w:r w:rsidR="00880440" w:rsidRPr="002C6494">
              <w:rPr>
                <w:sz w:val="22"/>
                <w:szCs w:val="22"/>
                <w:lang w:val="uk-UA"/>
              </w:rPr>
              <w:t xml:space="preserve"> </w:t>
            </w:r>
            <w:r w:rsidR="0056253B" w:rsidRPr="0056253B">
              <w:rPr>
                <w:sz w:val="22"/>
                <w:szCs w:val="22"/>
                <w:lang w:val="uk-UA"/>
              </w:rPr>
              <w:t>12/06/25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6D10FB1C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56253B" w:rsidRPr="0056253B">
        <w:rPr>
          <w:i/>
          <w:sz w:val="22"/>
          <w:szCs w:val="22"/>
          <w:lang w:val="uk-UA"/>
        </w:rPr>
        <w:t>ITB 12/06/25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0F5D4442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доставки</w:t>
      </w:r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1730BAA3" w14:textId="38101741" w:rsidR="003F14E7" w:rsidRDefault="00CE1CEC" w:rsidP="00B61AED">
      <w:pPr>
        <w:jc w:val="center"/>
        <w:rPr>
          <w:lang w:val="uk-UA"/>
        </w:rPr>
      </w:pPr>
      <w:r w:rsidRPr="00CE1CEC">
        <w:rPr>
          <w:lang w:val="uk-UA"/>
        </w:rPr>
        <w:t xml:space="preserve">Запорізька </w:t>
      </w:r>
      <w:proofErr w:type="spellStart"/>
      <w:r w:rsidRPr="00CE1CEC">
        <w:rPr>
          <w:lang w:val="uk-UA"/>
        </w:rPr>
        <w:t>обл</w:t>
      </w:r>
      <w:proofErr w:type="spellEnd"/>
      <w:r w:rsidRPr="00CE1CEC">
        <w:rPr>
          <w:lang w:val="uk-UA"/>
        </w:rPr>
        <w:t xml:space="preserve">, Харківська </w:t>
      </w:r>
      <w:proofErr w:type="spellStart"/>
      <w:r w:rsidRPr="00CE1CEC">
        <w:rPr>
          <w:lang w:val="uk-UA"/>
        </w:rPr>
        <w:t>обл</w:t>
      </w:r>
      <w:proofErr w:type="spellEnd"/>
      <w:r w:rsidRPr="00CE1CEC">
        <w:rPr>
          <w:lang w:val="uk-UA"/>
        </w:rPr>
        <w:t xml:space="preserve">, Дніпропетровська </w:t>
      </w:r>
      <w:proofErr w:type="spellStart"/>
      <w:r w:rsidRPr="00CE1CEC">
        <w:rPr>
          <w:lang w:val="uk-UA"/>
        </w:rPr>
        <w:t>обл</w:t>
      </w:r>
      <w:proofErr w:type="spellEnd"/>
      <w:r w:rsidRPr="00CE1CEC">
        <w:rPr>
          <w:lang w:val="uk-UA"/>
        </w:rPr>
        <w:t>, Кіровоградська обл.</w:t>
      </w:r>
    </w:p>
    <w:p w14:paraId="5C58E351" w14:textId="77777777" w:rsidR="00CE1CEC" w:rsidRPr="00114654" w:rsidRDefault="00CE1CEC" w:rsidP="00B61AED">
      <w:pPr>
        <w:jc w:val="center"/>
        <w:rPr>
          <w:lang w:val="uk-UA"/>
        </w:rPr>
      </w:pPr>
      <w:bookmarkStart w:id="0" w:name="_GoBack"/>
      <w:bookmarkEnd w:id="0"/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543"/>
        <w:gridCol w:w="1579"/>
        <w:gridCol w:w="1005"/>
        <w:gridCol w:w="985"/>
        <w:gridCol w:w="949"/>
        <w:gridCol w:w="1115"/>
        <w:gridCol w:w="1803"/>
        <w:gridCol w:w="1645"/>
      </w:tblGrid>
      <w:tr w:rsidR="00D52B5B" w:rsidRPr="00114654" w14:paraId="042EB16B" w14:textId="77777777" w:rsidTr="00D52B5B">
        <w:trPr>
          <w:trHeight w:val="550"/>
        </w:trPr>
        <w:tc>
          <w:tcPr>
            <w:tcW w:w="543" w:type="dxa"/>
          </w:tcPr>
          <w:p w14:paraId="28918E5A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579" w:type="dxa"/>
          </w:tcPr>
          <w:p w14:paraId="730ED1A2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1005" w:type="dxa"/>
          </w:tcPr>
          <w:p w14:paraId="1A8D23DF" w14:textId="75AE4BAA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985" w:type="dxa"/>
          </w:tcPr>
          <w:p w14:paraId="33A5EAC5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949" w:type="dxa"/>
          </w:tcPr>
          <w:p w14:paraId="7F2C495A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1115" w:type="dxa"/>
          </w:tcPr>
          <w:p w14:paraId="6106EDF7" w14:textId="77777777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1803" w:type="dxa"/>
          </w:tcPr>
          <w:p w14:paraId="0ED70EFB" w14:textId="0E9350D9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>т.ч</w:t>
            </w:r>
            <w:proofErr w:type="spellEnd"/>
            <w:r w:rsidRPr="00EC3746">
              <w:rPr>
                <w:b/>
                <w:bCs/>
                <w:color w:val="000000"/>
                <w:sz w:val="18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  <w:tc>
          <w:tcPr>
            <w:tcW w:w="1645" w:type="dxa"/>
          </w:tcPr>
          <w:p w14:paraId="61E408B3" w14:textId="3EC7B77D" w:rsidR="00D52B5B" w:rsidRPr="00114654" w:rsidRDefault="00D52B5B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D52B5B" w:rsidRPr="00114654" w14:paraId="6E399136" w14:textId="77777777" w:rsidTr="00D52B5B">
        <w:trPr>
          <w:trHeight w:val="359"/>
        </w:trPr>
        <w:tc>
          <w:tcPr>
            <w:tcW w:w="543" w:type="dxa"/>
            <w:vAlign w:val="center"/>
          </w:tcPr>
          <w:p w14:paraId="0E59090D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579" w:type="dxa"/>
          </w:tcPr>
          <w:p w14:paraId="08BCED86" w14:textId="77777777" w:rsidR="00D52B5B" w:rsidRPr="00114654" w:rsidRDefault="00D52B5B" w:rsidP="00570F6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52F0F130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</w:p>
        </w:tc>
        <w:tc>
          <w:tcPr>
            <w:tcW w:w="1005" w:type="dxa"/>
          </w:tcPr>
          <w:p w14:paraId="0061B188" w14:textId="69D8862E" w:rsidR="00D52B5B" w:rsidRPr="004F3D1D" w:rsidRDefault="0056253B" w:rsidP="00570F64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5</w:t>
            </w:r>
            <w:r w:rsidR="00F433A4">
              <w:rPr>
                <w:lang w:val="en-US"/>
              </w:rPr>
              <w:t>000</w:t>
            </w:r>
          </w:p>
        </w:tc>
        <w:tc>
          <w:tcPr>
            <w:tcW w:w="985" w:type="dxa"/>
          </w:tcPr>
          <w:p w14:paraId="3EE461E2" w14:textId="35B7F4A9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5A8BECC6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45074FB5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50C286FB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44899C2F" w14:textId="6B665B1E" w:rsidR="00D52B5B" w:rsidRPr="00114654" w:rsidRDefault="00D52B5B" w:rsidP="00570F64">
            <w:pPr>
              <w:rPr>
                <w:lang w:val="uk-UA"/>
              </w:rPr>
            </w:pPr>
          </w:p>
        </w:tc>
      </w:tr>
      <w:tr w:rsidR="00D52B5B" w:rsidRPr="00114654" w14:paraId="64C7BF5D" w14:textId="77777777" w:rsidTr="00D52B5B">
        <w:trPr>
          <w:trHeight w:val="238"/>
        </w:trPr>
        <w:tc>
          <w:tcPr>
            <w:tcW w:w="543" w:type="dxa"/>
            <w:vAlign w:val="center"/>
          </w:tcPr>
          <w:p w14:paraId="3184B22A" w14:textId="77777777" w:rsidR="00D52B5B" w:rsidRPr="00114654" w:rsidRDefault="00D52B5B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2</w:t>
            </w:r>
          </w:p>
        </w:tc>
        <w:tc>
          <w:tcPr>
            <w:tcW w:w="1579" w:type="dxa"/>
          </w:tcPr>
          <w:p w14:paraId="4AB3BE50" w14:textId="77777777" w:rsidR="00D52B5B" w:rsidRPr="00114654" w:rsidRDefault="00D52B5B" w:rsidP="00570F64">
            <w:pPr>
              <w:rPr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 xml:space="preserve">Дизель </w:t>
            </w:r>
          </w:p>
        </w:tc>
        <w:tc>
          <w:tcPr>
            <w:tcW w:w="1005" w:type="dxa"/>
          </w:tcPr>
          <w:p w14:paraId="6C98E0B8" w14:textId="698A3BF5" w:rsidR="00D52B5B" w:rsidRPr="004F3D1D" w:rsidRDefault="0056253B" w:rsidP="00570F64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65</w:t>
            </w:r>
            <w:r w:rsidR="004F3D1D">
              <w:rPr>
                <w:lang w:val="en-US"/>
              </w:rPr>
              <w:t>00</w:t>
            </w:r>
          </w:p>
        </w:tc>
        <w:tc>
          <w:tcPr>
            <w:tcW w:w="985" w:type="dxa"/>
          </w:tcPr>
          <w:p w14:paraId="3FF1F4FF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4050A1BE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7059DE5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7CC405AC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42B2E9FF" w14:textId="51C13967" w:rsidR="00D52B5B" w:rsidRPr="00114654" w:rsidRDefault="00D52B5B" w:rsidP="00570F64">
            <w:pPr>
              <w:rPr>
                <w:lang w:val="uk-UA"/>
              </w:rPr>
            </w:pPr>
          </w:p>
        </w:tc>
      </w:tr>
      <w:tr w:rsidR="00D52B5B" w:rsidRPr="00114654" w14:paraId="5627BFE1" w14:textId="77777777" w:rsidTr="00D52B5B">
        <w:trPr>
          <w:trHeight w:val="238"/>
        </w:trPr>
        <w:tc>
          <w:tcPr>
            <w:tcW w:w="543" w:type="dxa"/>
            <w:vAlign w:val="center"/>
          </w:tcPr>
          <w:p w14:paraId="18A565CB" w14:textId="4DF8F3FA" w:rsidR="00D52B5B" w:rsidRPr="00114654" w:rsidRDefault="00D52B5B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579" w:type="dxa"/>
          </w:tcPr>
          <w:p w14:paraId="1C3ED8EB" w14:textId="6DD8FAC4" w:rsidR="00D52B5B" w:rsidRPr="00114654" w:rsidRDefault="00D52B5B" w:rsidP="00570F64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Газ</w:t>
            </w:r>
          </w:p>
        </w:tc>
        <w:tc>
          <w:tcPr>
            <w:tcW w:w="1005" w:type="dxa"/>
          </w:tcPr>
          <w:p w14:paraId="32145D61" w14:textId="4D55AAEE" w:rsidR="00D52B5B" w:rsidRPr="004F3D1D" w:rsidRDefault="0056253B" w:rsidP="00570F64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35</w:t>
            </w:r>
            <w:r w:rsidR="00F433A4">
              <w:rPr>
                <w:lang w:val="en-US"/>
              </w:rPr>
              <w:t>00</w:t>
            </w:r>
          </w:p>
        </w:tc>
        <w:tc>
          <w:tcPr>
            <w:tcW w:w="985" w:type="dxa"/>
          </w:tcPr>
          <w:p w14:paraId="524F19F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949" w:type="dxa"/>
          </w:tcPr>
          <w:p w14:paraId="3FA32C3C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115" w:type="dxa"/>
          </w:tcPr>
          <w:p w14:paraId="71E4D309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803" w:type="dxa"/>
          </w:tcPr>
          <w:p w14:paraId="20E6DBF2" w14:textId="77777777" w:rsidR="00D52B5B" w:rsidRPr="00114654" w:rsidRDefault="00D52B5B" w:rsidP="00570F64">
            <w:pPr>
              <w:rPr>
                <w:lang w:val="uk-UA"/>
              </w:rPr>
            </w:pPr>
          </w:p>
        </w:tc>
        <w:tc>
          <w:tcPr>
            <w:tcW w:w="1645" w:type="dxa"/>
          </w:tcPr>
          <w:p w14:paraId="7280E6EB" w14:textId="071A8ED9" w:rsidR="00D52B5B" w:rsidRPr="00114654" w:rsidRDefault="00D52B5B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>
      <w:pPr>
        <w:rPr>
          <w:lang w:val="uk-UA"/>
        </w:rPr>
      </w:pPr>
      <w:bookmarkStart w:id="1" w:name="OLE_LINK1"/>
    </w:p>
    <w:bookmarkEnd w:id="1"/>
    <w:p w14:paraId="4C713535" w14:textId="5709E691" w:rsidR="00085EFA" w:rsidRPr="0079173D" w:rsidRDefault="0079173D" w:rsidP="0079173D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31DF3D57" w14:textId="10023501" w:rsidR="0079173D" w:rsidRPr="0079173D" w:rsidRDefault="0079173D" w:rsidP="0079173D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17A2F090" w14:textId="77777777" w:rsidR="0079173D" w:rsidRPr="0079173D" w:rsidRDefault="0079173D" w:rsidP="0079173D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56253B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56253B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D56C118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504F000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lastRenderedPageBreak/>
              <w:t>ДАТА:</w:t>
            </w:r>
          </w:p>
        </w:tc>
        <w:tc>
          <w:tcPr>
            <w:tcW w:w="238" w:type="dxa"/>
            <w:noWrap/>
            <w:vAlign w:val="bottom"/>
            <w:hideMark/>
          </w:tcPr>
          <w:p w14:paraId="01C1A80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79173D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6F9EB" w14:textId="77777777" w:rsidR="00E83D64" w:rsidRDefault="00E83D64">
      <w:r>
        <w:separator/>
      </w:r>
    </w:p>
  </w:endnote>
  <w:endnote w:type="continuationSeparator" w:id="0">
    <w:p w14:paraId="52C7A9F8" w14:textId="77777777" w:rsidR="00E83D64" w:rsidRDefault="00E83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E83D64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E83D64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E83D64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E83D64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E83D64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AF6A74" w14:textId="77777777" w:rsidR="00E83D64" w:rsidRDefault="00E83D64">
      <w:r>
        <w:separator/>
      </w:r>
    </w:p>
  </w:footnote>
  <w:footnote w:type="continuationSeparator" w:id="0">
    <w:p w14:paraId="600E3F5B" w14:textId="77777777" w:rsidR="00E83D64" w:rsidRDefault="00E83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91ED1" w14:textId="13AF73B9" w:rsidR="000D127E" w:rsidRDefault="000D127E">
    <w:pPr>
      <w:pStyle w:val="a7"/>
    </w:pPr>
    <w:r>
      <w:rPr>
        <w:noProof/>
        <w:lang w:eastAsia="uk-UA"/>
      </w:rPr>
      <w:drawing>
        <wp:inline distT="0" distB="0" distL="0" distR="0" wp14:anchorId="4CF73614" wp14:editId="42E28E1C">
          <wp:extent cx="2545080" cy="800100"/>
          <wp:effectExtent l="0" t="0" r="7620" b="0"/>
          <wp:docPr id="1" name="Рисунок 1" descr="0-02-05-00634a23782b90eafdc0c698b52933c9f6704d7e51330edccbac53bb4dea9675_182bc7691abf5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-02-05-00634a23782b90eafdc0c698b52933c9f6704d7e51330edccbac53bb4dea9675_182bc7691abf53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25F92"/>
    <w:rsid w:val="00040A95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E16C0"/>
    <w:rsid w:val="003F14E7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48BE"/>
    <w:rsid w:val="004C7D71"/>
    <w:rsid w:val="004D56F0"/>
    <w:rsid w:val="004D5FD3"/>
    <w:rsid w:val="004D6793"/>
    <w:rsid w:val="004E780F"/>
    <w:rsid w:val="004F2E60"/>
    <w:rsid w:val="004F3D1D"/>
    <w:rsid w:val="00522792"/>
    <w:rsid w:val="00540717"/>
    <w:rsid w:val="00540A6F"/>
    <w:rsid w:val="0056253B"/>
    <w:rsid w:val="00562617"/>
    <w:rsid w:val="00563338"/>
    <w:rsid w:val="00563BD4"/>
    <w:rsid w:val="00575A7D"/>
    <w:rsid w:val="005B483F"/>
    <w:rsid w:val="005B5AF7"/>
    <w:rsid w:val="005C14CA"/>
    <w:rsid w:val="005C31CB"/>
    <w:rsid w:val="005C69AB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B6FC4"/>
    <w:rsid w:val="006F5263"/>
    <w:rsid w:val="00726549"/>
    <w:rsid w:val="007329A3"/>
    <w:rsid w:val="00780720"/>
    <w:rsid w:val="007866EE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CE7"/>
    <w:rsid w:val="00A27861"/>
    <w:rsid w:val="00A35103"/>
    <w:rsid w:val="00A47FE1"/>
    <w:rsid w:val="00A65E80"/>
    <w:rsid w:val="00A71F02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48B"/>
    <w:rsid w:val="00C363B9"/>
    <w:rsid w:val="00C46F74"/>
    <w:rsid w:val="00C9472E"/>
    <w:rsid w:val="00C9579E"/>
    <w:rsid w:val="00CA3FDC"/>
    <w:rsid w:val="00CE1CEC"/>
    <w:rsid w:val="00CE23A1"/>
    <w:rsid w:val="00D0558D"/>
    <w:rsid w:val="00D3743A"/>
    <w:rsid w:val="00D43C4E"/>
    <w:rsid w:val="00D44D73"/>
    <w:rsid w:val="00D52B5B"/>
    <w:rsid w:val="00D52DF6"/>
    <w:rsid w:val="00D531E7"/>
    <w:rsid w:val="00D62822"/>
    <w:rsid w:val="00D65AFA"/>
    <w:rsid w:val="00D661FC"/>
    <w:rsid w:val="00D8785F"/>
    <w:rsid w:val="00DA0F7C"/>
    <w:rsid w:val="00DF19C6"/>
    <w:rsid w:val="00E12F1B"/>
    <w:rsid w:val="00E224BE"/>
    <w:rsid w:val="00E34A8D"/>
    <w:rsid w:val="00E36A62"/>
    <w:rsid w:val="00E502A7"/>
    <w:rsid w:val="00E654C8"/>
    <w:rsid w:val="00E83D64"/>
    <w:rsid w:val="00E9453E"/>
    <w:rsid w:val="00E95952"/>
    <w:rsid w:val="00E971C7"/>
    <w:rsid w:val="00EC3746"/>
    <w:rsid w:val="00ED6D47"/>
    <w:rsid w:val="00EF7A08"/>
    <w:rsid w:val="00F01041"/>
    <w:rsid w:val="00F02B98"/>
    <w:rsid w:val="00F433A4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28AF2-55E5-4752-9AC5-042627642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1590</Words>
  <Characters>907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39</cp:revision>
  <cp:lastPrinted>2020-06-22T14:47:00Z</cp:lastPrinted>
  <dcterms:created xsi:type="dcterms:W3CDTF">2023-09-20T08:29:00Z</dcterms:created>
  <dcterms:modified xsi:type="dcterms:W3CDTF">2025-06-12T12:21:00Z</dcterms:modified>
</cp:coreProperties>
</file>